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rMarkdown document to produce Word and PDF files from the reportRx package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 </w:t>
      </w:r>
      <w:r>
        <w:t xml:space="preserve">in the R statistical programming language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irst, make some changes to the lung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ung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29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Summary sample statistics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21"/>
    <w:bookmarkStart w:id="23" w:name="test-plotunivariat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nivariate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reportRxRMarkdownDemo_files/figure-docx/test-plotunivari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28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236.111111111111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7" w:name="test-coxph-ggsurv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 &amp; ggsurv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RxRMarkdownDem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End w:id="28"/>
    <w:bookmarkEnd w:id="29"/>
    <w:bookmarkStart w:id="32" w:name="unnumbered-heading"/>
    <w:p>
      <w:pPr>
        <w:pStyle w:val="Heading1"/>
      </w:pPr>
      <w:r>
        <w:t xml:space="preserve">Unnumbered Heading</w:t>
      </w:r>
    </w:p>
    <w:bookmarkStart w:id="31" w:name="test-mvsum-forestplot2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st mvsum &amp; forestplot2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lm Adj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RxRMarkdownDem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38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37" w:name="refs"/>
    <w:bookmarkStart w:id="34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34"/>
    <w:bookmarkStart w:id="36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6"/>
    <w:bookmarkEnd w:id="37"/>
    <w:p>
      <w:pPr>
        <w:pStyle w:val="BodyText"/>
      </w:pPr>
    </w:p>
    <w:p>
      <w:r>
        <w:br w:type="page"/>
      </w:r>
    </w:p>
    <w:bookmarkEnd w:id="38"/>
    <w:bookmarkStart w:id="41" w:name="appendi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endix</w:t>
      </w:r>
    </w:p>
    <w:p>
      <w:pPr>
        <w:pStyle w:val="FirstParagraph"/>
      </w:pPr>
      <w:r>
        <w:t xml:space="preserve">Other results can go here.</w:t>
      </w:r>
    </w:p>
    <w:bookmarkStart w:id="39" w:name="test-cr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39"/>
    <w:bookmarkStart w:id="40" w:name="test-boxcox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4097.22222222222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3" Target="https://CRAN.R-project.org/package=reportRx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package=reportRx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Demo</dc:title>
  <dc:creator/>
  <cp:keywords/>
  <dcterms:created xsi:type="dcterms:W3CDTF">2021-05-26T18:36:33Z</dcterms:created>
  <dcterms:modified xsi:type="dcterms:W3CDTF">2021-05-26T1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6 May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